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2866CB" w14:textId="46FA64AC" w:rsidR="005477ED" w:rsidRPr="00BB7E28" w:rsidRDefault="0025447F" w:rsidP="0025447F">
      <w:pPr>
        <w:spacing w:before="69" w:after="17" w:line="288" w:lineRule="auto"/>
        <w:ind w:left="1000" w:hanging="1000"/>
        <w:jc w:val="center"/>
        <w:rPr>
          <w:rFonts w:ascii="Times New Roman"/>
          <w:b/>
          <w:bCs/>
          <w:sz w:val="32"/>
          <w:szCs w:val="32"/>
        </w:rPr>
      </w:pPr>
      <w:r w:rsidRPr="00BB7E28">
        <w:rPr>
          <w:rFonts w:ascii="Times New Roman"/>
          <w:b/>
          <w:bCs/>
          <w:sz w:val="32"/>
          <w:szCs w:val="32"/>
        </w:rPr>
        <w:t xml:space="preserve">AMERICAN LEGION </w:t>
      </w:r>
      <w:r w:rsidR="008F6076">
        <w:rPr>
          <w:rFonts w:ascii="Times New Roman"/>
          <w:b/>
          <w:bCs/>
          <w:sz w:val="32"/>
          <w:szCs w:val="32"/>
        </w:rPr>
        <w:t xml:space="preserve">CONTINENTAL </w:t>
      </w:r>
      <w:r w:rsidRPr="00BB7E28">
        <w:rPr>
          <w:rFonts w:ascii="Times New Roman"/>
          <w:b/>
          <w:bCs/>
          <w:sz w:val="32"/>
          <w:szCs w:val="32"/>
        </w:rPr>
        <w:t xml:space="preserve">POST </w:t>
      </w:r>
      <w:r w:rsidR="00EB482E">
        <w:rPr>
          <w:rFonts w:ascii="Times New Roman"/>
          <w:b/>
          <w:bCs/>
          <w:sz w:val="32"/>
          <w:szCs w:val="32"/>
        </w:rPr>
        <w:t>#</w:t>
      </w:r>
      <w:r w:rsidRPr="00BB7E28">
        <w:rPr>
          <w:rFonts w:ascii="Times New Roman"/>
          <w:b/>
          <w:bCs/>
          <w:sz w:val="32"/>
          <w:szCs w:val="32"/>
        </w:rPr>
        <w:t xml:space="preserve">1424 </w:t>
      </w:r>
    </w:p>
    <w:p w14:paraId="27CB1A43" w14:textId="26EEAD94" w:rsidR="006E097E" w:rsidRPr="006E097E" w:rsidRDefault="006E097E" w:rsidP="006E097E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bookmarkStart w:id="0" w:name="_Hlk60763526"/>
      <w:r w:rsidRPr="006E097E">
        <w:rPr>
          <w:rFonts w:ascii="Times New Roman" w:hAnsi="Times New Roman" w:cs="Times New Roman"/>
          <w:b/>
          <w:bCs/>
          <w:sz w:val="32"/>
          <w:szCs w:val="32"/>
        </w:rPr>
        <w:t>FOREST HILLS MEMORIAL DAY WEEKEND PARADE</w:t>
      </w:r>
    </w:p>
    <w:p w14:paraId="35BB48EB" w14:textId="7D27E63F" w:rsidR="006E097E" w:rsidRDefault="004E6DF0" w:rsidP="006E097E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SUNDAY, </w:t>
      </w:r>
      <w:r w:rsidR="006E097E" w:rsidRPr="006E097E">
        <w:rPr>
          <w:rFonts w:ascii="Times New Roman" w:hAnsi="Times New Roman" w:cs="Times New Roman"/>
          <w:b/>
          <w:bCs/>
          <w:sz w:val="32"/>
          <w:szCs w:val="32"/>
        </w:rPr>
        <w:t xml:space="preserve">MAY  </w:t>
      </w:r>
      <w:r w:rsidR="00D45A6C">
        <w:rPr>
          <w:rFonts w:ascii="Times New Roman" w:hAnsi="Times New Roman" w:cs="Times New Roman"/>
          <w:b/>
          <w:bCs/>
          <w:sz w:val="32"/>
          <w:szCs w:val="32"/>
        </w:rPr>
        <w:t>2</w:t>
      </w:r>
      <w:r w:rsidR="00B03917">
        <w:rPr>
          <w:rFonts w:ascii="Times New Roman" w:hAnsi="Times New Roman" w:cs="Times New Roman"/>
          <w:b/>
          <w:bCs/>
          <w:sz w:val="32"/>
          <w:szCs w:val="32"/>
        </w:rPr>
        <w:t>4</w:t>
      </w:r>
      <w:r w:rsidR="006E097E" w:rsidRPr="006E097E">
        <w:rPr>
          <w:rFonts w:ascii="Times New Roman" w:hAnsi="Times New Roman" w:cs="Times New Roman"/>
          <w:b/>
          <w:bCs/>
          <w:sz w:val="32"/>
          <w:szCs w:val="32"/>
        </w:rPr>
        <w:t>, 202</w:t>
      </w:r>
      <w:r w:rsidR="00774FF2">
        <w:rPr>
          <w:rFonts w:ascii="Times New Roman" w:hAnsi="Times New Roman" w:cs="Times New Roman"/>
          <w:b/>
          <w:bCs/>
          <w:sz w:val="32"/>
          <w:szCs w:val="32"/>
        </w:rPr>
        <w:t>6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at 12 pm</w:t>
      </w:r>
    </w:p>
    <w:p w14:paraId="1CB1FC8C" w14:textId="77777777" w:rsidR="00402624" w:rsidRDefault="00402624" w:rsidP="006E097E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68598DE5" w14:textId="3AD83A55" w:rsidR="00402624" w:rsidRDefault="00015036" w:rsidP="00B03917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Your</w:t>
      </w:r>
      <w:r w:rsidR="00261EDA">
        <w:rPr>
          <w:rFonts w:ascii="Times New Roman" w:hAnsi="Times New Roman" w:cs="Times New Roman"/>
          <w:b/>
          <w:bCs/>
          <w:sz w:val="32"/>
          <w:szCs w:val="32"/>
        </w:rPr>
        <w:t xml:space="preserve"> organization is invited </w:t>
      </w:r>
      <w:r w:rsidR="00B03917">
        <w:rPr>
          <w:rFonts w:ascii="Times New Roman" w:hAnsi="Times New Roman" w:cs="Times New Roman"/>
          <w:b/>
          <w:bCs/>
          <w:sz w:val="32"/>
          <w:szCs w:val="32"/>
        </w:rPr>
        <w:t>to participate</w:t>
      </w:r>
      <w:r w:rsidR="00261EDA">
        <w:rPr>
          <w:rFonts w:ascii="Times New Roman" w:hAnsi="Times New Roman" w:cs="Times New Roman"/>
          <w:b/>
          <w:bCs/>
          <w:sz w:val="32"/>
          <w:szCs w:val="32"/>
        </w:rPr>
        <w:t xml:space="preserve"> in the </w:t>
      </w:r>
      <w:r>
        <w:rPr>
          <w:rFonts w:ascii="Times New Roman" w:hAnsi="Times New Roman" w:cs="Times New Roman"/>
          <w:b/>
          <w:bCs/>
          <w:sz w:val="32"/>
          <w:szCs w:val="32"/>
        </w:rPr>
        <w:t>P</w:t>
      </w:r>
      <w:r w:rsidR="00261EDA">
        <w:rPr>
          <w:rFonts w:ascii="Times New Roman" w:hAnsi="Times New Roman" w:cs="Times New Roman"/>
          <w:b/>
          <w:bCs/>
          <w:sz w:val="32"/>
          <w:szCs w:val="32"/>
        </w:rPr>
        <w:t>arade</w:t>
      </w:r>
      <w:r w:rsidR="00774FF2">
        <w:rPr>
          <w:rFonts w:ascii="Times New Roman" w:hAnsi="Times New Roman" w:cs="Times New Roman"/>
          <w:b/>
          <w:bCs/>
          <w:sz w:val="32"/>
          <w:szCs w:val="32"/>
        </w:rPr>
        <w:t>. Please answer the questions and return this form</w:t>
      </w:r>
      <w:r w:rsidR="0059102D">
        <w:rPr>
          <w:rFonts w:ascii="Times New Roman" w:hAnsi="Times New Roman" w:cs="Times New Roman"/>
          <w:b/>
          <w:bCs/>
          <w:sz w:val="32"/>
          <w:szCs w:val="32"/>
        </w:rPr>
        <w:t xml:space="preserve"> by</w:t>
      </w:r>
      <w:r w:rsidR="00774FF2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="0059102D">
        <w:rPr>
          <w:rFonts w:ascii="Times New Roman" w:hAnsi="Times New Roman" w:cs="Times New Roman"/>
          <w:b/>
          <w:bCs/>
          <w:sz w:val="32"/>
          <w:szCs w:val="32"/>
        </w:rPr>
        <w:t>MAY</w:t>
      </w:r>
      <w:r w:rsidR="00774FF2">
        <w:rPr>
          <w:rFonts w:ascii="Times New Roman" w:hAnsi="Times New Roman" w:cs="Times New Roman"/>
          <w:b/>
          <w:bCs/>
          <w:sz w:val="32"/>
          <w:szCs w:val="32"/>
        </w:rPr>
        <w:t xml:space="preserve"> 1, 2026,</w:t>
      </w:r>
      <w:r w:rsidR="004F0AF0">
        <w:rPr>
          <w:rFonts w:ascii="Times New Roman" w:hAnsi="Times New Roman" w:cs="Times New Roman"/>
          <w:b/>
          <w:bCs/>
          <w:sz w:val="32"/>
          <w:szCs w:val="32"/>
        </w:rPr>
        <w:t xml:space="preserve"> to</w:t>
      </w:r>
      <w:r w:rsidR="00671A96">
        <w:rPr>
          <w:rFonts w:ascii="Times New Roman" w:hAnsi="Times New Roman" w:cs="Times New Roman"/>
          <w:b/>
          <w:bCs/>
          <w:sz w:val="32"/>
          <w:szCs w:val="32"/>
        </w:rPr>
        <w:t xml:space="preserve"> the Parade </w:t>
      </w:r>
      <w:r w:rsidR="005E404D">
        <w:rPr>
          <w:rFonts w:ascii="Times New Roman" w:hAnsi="Times New Roman" w:cs="Times New Roman"/>
          <w:b/>
          <w:bCs/>
          <w:sz w:val="32"/>
          <w:szCs w:val="32"/>
        </w:rPr>
        <w:t>Coordinator</w:t>
      </w:r>
      <w:r w:rsidR="00671A96">
        <w:rPr>
          <w:rFonts w:ascii="Times New Roman" w:hAnsi="Times New Roman" w:cs="Times New Roman"/>
          <w:b/>
          <w:bCs/>
          <w:sz w:val="32"/>
          <w:szCs w:val="32"/>
        </w:rPr>
        <w:t xml:space="preserve">, </w:t>
      </w:r>
      <w:r w:rsidR="007A3DC1">
        <w:rPr>
          <w:rFonts w:ascii="Times New Roman" w:hAnsi="Times New Roman" w:cs="Times New Roman"/>
          <w:b/>
          <w:bCs/>
          <w:sz w:val="32"/>
          <w:szCs w:val="32"/>
        </w:rPr>
        <w:t>Michael</w:t>
      </w:r>
      <w:r w:rsidR="00671A96">
        <w:rPr>
          <w:rFonts w:ascii="Times New Roman" w:hAnsi="Times New Roman" w:cs="Times New Roman"/>
          <w:b/>
          <w:bCs/>
          <w:sz w:val="32"/>
          <w:szCs w:val="32"/>
        </w:rPr>
        <w:t xml:space="preserve"> Reddy</w:t>
      </w:r>
      <w:r w:rsidR="004F0AF0">
        <w:rPr>
          <w:rFonts w:ascii="Times New Roman" w:hAnsi="Times New Roman" w:cs="Times New Roman"/>
          <w:b/>
          <w:bCs/>
          <w:sz w:val="32"/>
          <w:szCs w:val="32"/>
        </w:rPr>
        <w:t>:</w:t>
      </w:r>
      <w:r w:rsidR="00671A96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hyperlink r:id="rId7" w:history="1">
        <w:r w:rsidR="00E63FDE" w:rsidRPr="00085DAC">
          <w:rPr>
            <w:rStyle w:val="Hyperlink"/>
            <w:rFonts w:ascii="Times New Roman" w:hAnsi="Times New Roman" w:cs="Times New Roman"/>
            <w:b/>
            <w:bCs/>
            <w:sz w:val="32"/>
            <w:szCs w:val="32"/>
          </w:rPr>
          <w:t>mreddy@nyc.rr.com</w:t>
        </w:r>
      </w:hyperlink>
      <w:r w:rsidR="00E63FDE">
        <w:rPr>
          <w:rFonts w:ascii="Times New Roman" w:hAnsi="Times New Roman" w:cs="Times New Roman"/>
          <w:b/>
          <w:bCs/>
          <w:sz w:val="32"/>
          <w:szCs w:val="32"/>
        </w:rPr>
        <w:t>.</w:t>
      </w:r>
    </w:p>
    <w:p w14:paraId="2D9DE1D4" w14:textId="77777777" w:rsidR="0059102D" w:rsidRDefault="0059102D" w:rsidP="00B03917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5A9A4309" w14:textId="46440859" w:rsidR="00402624" w:rsidRPr="00D253A4" w:rsidRDefault="002B1375" w:rsidP="00D253A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32"/>
          <w:szCs w:val="32"/>
        </w:rPr>
      </w:pPr>
      <w:r w:rsidRPr="00D253A4">
        <w:rPr>
          <w:rFonts w:ascii="Times New Roman" w:hAnsi="Times New Roman" w:cs="Times New Roman"/>
          <w:b/>
          <w:bCs/>
          <w:sz w:val="32"/>
          <w:szCs w:val="32"/>
        </w:rPr>
        <w:t>Organization Name:</w:t>
      </w:r>
    </w:p>
    <w:p w14:paraId="664CADB9" w14:textId="77777777" w:rsidR="002B1375" w:rsidRDefault="002B1375" w:rsidP="00402624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342E7FFA" w14:textId="571F4952" w:rsidR="002B1375" w:rsidRPr="00D253A4" w:rsidRDefault="002B1375" w:rsidP="00D253A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32"/>
          <w:szCs w:val="32"/>
        </w:rPr>
      </w:pPr>
      <w:r w:rsidRPr="00D253A4">
        <w:rPr>
          <w:rFonts w:ascii="Times New Roman" w:hAnsi="Times New Roman" w:cs="Times New Roman"/>
          <w:b/>
          <w:bCs/>
          <w:sz w:val="32"/>
          <w:szCs w:val="32"/>
        </w:rPr>
        <w:t>Name of Point of Contact:</w:t>
      </w:r>
    </w:p>
    <w:p w14:paraId="70D28403" w14:textId="77777777" w:rsidR="002B1375" w:rsidRDefault="002B1375" w:rsidP="00402624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0056F0DA" w14:textId="3922835A" w:rsidR="002B1375" w:rsidRPr="00D253A4" w:rsidRDefault="002B1375" w:rsidP="00D253A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32"/>
          <w:szCs w:val="32"/>
        </w:rPr>
      </w:pPr>
      <w:r w:rsidRPr="00D253A4">
        <w:rPr>
          <w:rFonts w:ascii="Times New Roman" w:hAnsi="Times New Roman" w:cs="Times New Roman"/>
          <w:b/>
          <w:bCs/>
          <w:sz w:val="32"/>
          <w:szCs w:val="32"/>
        </w:rPr>
        <w:t>Email Address:</w:t>
      </w:r>
    </w:p>
    <w:p w14:paraId="70353337" w14:textId="77777777" w:rsidR="002B1375" w:rsidRDefault="002B1375" w:rsidP="00402624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044F0623" w14:textId="207A0F6A" w:rsidR="002B1375" w:rsidRPr="00D253A4" w:rsidRDefault="002B1375" w:rsidP="00D253A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32"/>
          <w:szCs w:val="32"/>
        </w:rPr>
      </w:pPr>
      <w:r w:rsidRPr="00D253A4">
        <w:rPr>
          <w:rFonts w:ascii="Times New Roman" w:hAnsi="Times New Roman" w:cs="Times New Roman"/>
          <w:b/>
          <w:bCs/>
          <w:sz w:val="32"/>
          <w:szCs w:val="32"/>
        </w:rPr>
        <w:t>Cell Phone Number:</w:t>
      </w:r>
    </w:p>
    <w:p w14:paraId="0383FBBA" w14:textId="77777777" w:rsidR="002B1375" w:rsidRDefault="002B1375" w:rsidP="00402624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77816D09" w14:textId="5D5DEB85" w:rsidR="002B1375" w:rsidRPr="00D253A4" w:rsidRDefault="002B1375" w:rsidP="00D253A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32"/>
          <w:szCs w:val="32"/>
        </w:rPr>
      </w:pPr>
      <w:r w:rsidRPr="00D253A4">
        <w:rPr>
          <w:rFonts w:ascii="Times New Roman" w:hAnsi="Times New Roman" w:cs="Times New Roman"/>
          <w:b/>
          <w:bCs/>
          <w:sz w:val="32"/>
          <w:szCs w:val="32"/>
        </w:rPr>
        <w:t xml:space="preserve">How many </w:t>
      </w:r>
      <w:r w:rsidR="002A1761" w:rsidRPr="00D253A4">
        <w:rPr>
          <w:rFonts w:ascii="Times New Roman" w:hAnsi="Times New Roman" w:cs="Times New Roman"/>
          <w:b/>
          <w:bCs/>
          <w:sz w:val="32"/>
          <w:szCs w:val="32"/>
        </w:rPr>
        <w:t xml:space="preserve">participants </w:t>
      </w:r>
      <w:r w:rsidR="00BF0EC8" w:rsidRPr="00D253A4">
        <w:rPr>
          <w:rFonts w:ascii="Times New Roman" w:hAnsi="Times New Roman" w:cs="Times New Roman"/>
          <w:b/>
          <w:bCs/>
          <w:sz w:val="32"/>
          <w:szCs w:val="32"/>
        </w:rPr>
        <w:t xml:space="preserve">are </w:t>
      </w:r>
      <w:r w:rsidR="002A1761" w:rsidRPr="00D253A4">
        <w:rPr>
          <w:rFonts w:ascii="Times New Roman" w:hAnsi="Times New Roman" w:cs="Times New Roman"/>
          <w:b/>
          <w:bCs/>
          <w:sz w:val="32"/>
          <w:szCs w:val="32"/>
        </w:rPr>
        <w:t>in your group:</w:t>
      </w:r>
    </w:p>
    <w:p w14:paraId="76BF8BBD" w14:textId="77777777" w:rsidR="002A1761" w:rsidRDefault="002A1761" w:rsidP="00402624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7562E869" w14:textId="2B316B2A" w:rsidR="002A1761" w:rsidRPr="00D253A4" w:rsidRDefault="00002A49" w:rsidP="00D253A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Are you</w:t>
      </w:r>
      <w:r w:rsidR="002A1761" w:rsidRPr="00D253A4">
        <w:rPr>
          <w:rFonts w:ascii="Times New Roman" w:hAnsi="Times New Roman" w:cs="Times New Roman"/>
          <w:b/>
          <w:bCs/>
          <w:sz w:val="32"/>
          <w:szCs w:val="32"/>
        </w:rPr>
        <w:t xml:space="preserve"> a marching band or </w:t>
      </w:r>
      <w:r w:rsidR="009217CA" w:rsidRPr="00D253A4">
        <w:rPr>
          <w:rFonts w:ascii="Times New Roman" w:hAnsi="Times New Roman" w:cs="Times New Roman"/>
          <w:b/>
          <w:bCs/>
          <w:sz w:val="32"/>
          <w:szCs w:val="32"/>
        </w:rPr>
        <w:t>other music band:</w:t>
      </w:r>
      <w:r w:rsidR="00B241F8">
        <w:rPr>
          <w:rFonts w:ascii="Times New Roman" w:hAnsi="Times New Roman" w:cs="Times New Roman"/>
          <w:b/>
          <w:bCs/>
          <w:sz w:val="32"/>
          <w:szCs w:val="32"/>
        </w:rPr>
        <w:t xml:space="preserve"> Yes/No</w:t>
      </w:r>
    </w:p>
    <w:p w14:paraId="032C0881" w14:textId="77777777" w:rsidR="009217CA" w:rsidRDefault="009217CA" w:rsidP="00402624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2E728AC4" w14:textId="4B10221D" w:rsidR="009217CA" w:rsidRPr="00D253A4" w:rsidRDefault="009217CA" w:rsidP="00D253A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32"/>
          <w:szCs w:val="32"/>
        </w:rPr>
      </w:pPr>
      <w:r w:rsidRPr="00D253A4">
        <w:rPr>
          <w:rFonts w:ascii="Times New Roman" w:hAnsi="Times New Roman" w:cs="Times New Roman"/>
          <w:b/>
          <w:bCs/>
          <w:sz w:val="32"/>
          <w:szCs w:val="32"/>
        </w:rPr>
        <w:t xml:space="preserve">Will </w:t>
      </w:r>
      <w:r w:rsidR="00002A49">
        <w:rPr>
          <w:rFonts w:ascii="Times New Roman" w:hAnsi="Times New Roman" w:cs="Times New Roman"/>
          <w:b/>
          <w:bCs/>
          <w:sz w:val="32"/>
          <w:szCs w:val="32"/>
        </w:rPr>
        <w:t>you</w:t>
      </w:r>
      <w:r w:rsidRPr="00D253A4">
        <w:rPr>
          <w:rFonts w:ascii="Times New Roman" w:hAnsi="Times New Roman" w:cs="Times New Roman"/>
          <w:b/>
          <w:bCs/>
          <w:sz w:val="32"/>
          <w:szCs w:val="32"/>
        </w:rPr>
        <w:t xml:space="preserve"> perform (i.e. dance):</w:t>
      </w:r>
      <w:r w:rsidR="00B241F8">
        <w:rPr>
          <w:rFonts w:ascii="Times New Roman" w:hAnsi="Times New Roman" w:cs="Times New Roman"/>
          <w:b/>
          <w:bCs/>
          <w:sz w:val="32"/>
          <w:szCs w:val="32"/>
        </w:rPr>
        <w:t xml:space="preserve"> Yes/No</w:t>
      </w:r>
    </w:p>
    <w:p w14:paraId="7FEA9DB4" w14:textId="77777777" w:rsidR="009217CA" w:rsidRDefault="009217CA" w:rsidP="00402624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2DE5E82D" w14:textId="55369B62" w:rsidR="009217CA" w:rsidRPr="00D253A4" w:rsidRDefault="00002A49" w:rsidP="00D253A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Do you have</w:t>
      </w:r>
      <w:r w:rsidR="001742B2" w:rsidRPr="00D253A4">
        <w:rPr>
          <w:rFonts w:ascii="Times New Roman" w:hAnsi="Times New Roman" w:cs="Times New Roman"/>
          <w:b/>
          <w:bCs/>
          <w:sz w:val="32"/>
          <w:szCs w:val="32"/>
        </w:rPr>
        <w:t xml:space="preserve"> a Color Guard</w:t>
      </w:r>
      <w:r w:rsidR="00BF0EC8" w:rsidRPr="00D253A4">
        <w:rPr>
          <w:rFonts w:ascii="Times New Roman" w:hAnsi="Times New Roman" w:cs="Times New Roman"/>
          <w:b/>
          <w:bCs/>
          <w:sz w:val="32"/>
          <w:szCs w:val="32"/>
        </w:rPr>
        <w:t xml:space="preserve"> (uniforms &amp; flags)</w:t>
      </w:r>
      <w:r w:rsidR="001742B2" w:rsidRPr="00D253A4">
        <w:rPr>
          <w:rFonts w:ascii="Times New Roman" w:hAnsi="Times New Roman" w:cs="Times New Roman"/>
          <w:b/>
          <w:bCs/>
          <w:sz w:val="32"/>
          <w:szCs w:val="32"/>
        </w:rPr>
        <w:t>:</w:t>
      </w:r>
      <w:r w:rsidR="00B241F8">
        <w:rPr>
          <w:rFonts w:ascii="Times New Roman" w:hAnsi="Times New Roman" w:cs="Times New Roman"/>
          <w:b/>
          <w:bCs/>
          <w:sz w:val="32"/>
          <w:szCs w:val="32"/>
        </w:rPr>
        <w:t xml:space="preserve"> Yes / No</w:t>
      </w:r>
    </w:p>
    <w:p w14:paraId="691B69C7" w14:textId="77777777" w:rsidR="001742B2" w:rsidRDefault="001742B2" w:rsidP="00402624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6E4F1B88" w14:textId="3CABF352" w:rsidR="001742B2" w:rsidRPr="00D253A4" w:rsidRDefault="001742B2" w:rsidP="00D253A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32"/>
          <w:szCs w:val="32"/>
        </w:rPr>
      </w:pPr>
      <w:r w:rsidRPr="00D253A4">
        <w:rPr>
          <w:rFonts w:ascii="Times New Roman" w:hAnsi="Times New Roman" w:cs="Times New Roman"/>
          <w:b/>
          <w:bCs/>
          <w:sz w:val="32"/>
          <w:szCs w:val="32"/>
        </w:rPr>
        <w:t>Will your group use a Vehicle</w:t>
      </w:r>
      <w:r w:rsidR="00D253A4">
        <w:rPr>
          <w:rFonts w:ascii="Times New Roman" w:hAnsi="Times New Roman" w:cs="Times New Roman"/>
          <w:b/>
          <w:bCs/>
          <w:sz w:val="32"/>
          <w:szCs w:val="32"/>
        </w:rPr>
        <w:t>(s)</w:t>
      </w:r>
      <w:r w:rsidR="009F4DF2" w:rsidRPr="00D253A4">
        <w:rPr>
          <w:rFonts w:ascii="Times New Roman" w:hAnsi="Times New Roman" w:cs="Times New Roman"/>
          <w:b/>
          <w:bCs/>
          <w:sz w:val="32"/>
          <w:szCs w:val="32"/>
        </w:rPr>
        <w:t xml:space="preserve"> (if yes, what type):</w:t>
      </w:r>
      <w:r w:rsidR="00B241F8">
        <w:rPr>
          <w:rFonts w:ascii="Times New Roman" w:hAnsi="Times New Roman" w:cs="Times New Roman"/>
          <w:b/>
          <w:bCs/>
          <w:sz w:val="32"/>
          <w:szCs w:val="32"/>
        </w:rPr>
        <w:t xml:space="preserve"> Yes / No</w:t>
      </w:r>
    </w:p>
    <w:p w14:paraId="16E35046" w14:textId="77777777" w:rsidR="00BF0EC8" w:rsidRDefault="00BF0EC8" w:rsidP="00402624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4AB2F670" w14:textId="3B1FDD86" w:rsidR="00F60A43" w:rsidRDefault="00F60A43" w:rsidP="00D253A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Do you need transportation</w:t>
      </w:r>
      <w:r w:rsidR="00CC160D">
        <w:rPr>
          <w:rFonts w:ascii="Times New Roman" w:hAnsi="Times New Roman" w:cs="Times New Roman"/>
          <w:b/>
          <w:bCs/>
          <w:sz w:val="32"/>
          <w:szCs w:val="32"/>
        </w:rPr>
        <w:t xml:space="preserve"> to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="00950073">
        <w:rPr>
          <w:rFonts w:ascii="Times New Roman" w:hAnsi="Times New Roman" w:cs="Times New Roman"/>
          <w:b/>
          <w:bCs/>
          <w:sz w:val="32"/>
          <w:szCs w:val="32"/>
        </w:rPr>
        <w:t>&amp;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from Parade</w:t>
      </w:r>
      <w:r w:rsidR="00CC160D">
        <w:rPr>
          <w:rFonts w:ascii="Times New Roman" w:hAnsi="Times New Roman" w:cs="Times New Roman"/>
          <w:b/>
          <w:bCs/>
          <w:sz w:val="32"/>
          <w:szCs w:val="32"/>
        </w:rPr>
        <w:t>: Yes / No</w:t>
      </w:r>
    </w:p>
    <w:p w14:paraId="4EA514FB" w14:textId="77777777" w:rsidR="00F60A43" w:rsidRPr="00F60A43" w:rsidRDefault="00F60A43" w:rsidP="00F60A43">
      <w:pPr>
        <w:pStyle w:val="ListParagraph"/>
        <w:rPr>
          <w:rFonts w:ascii="Times New Roman" w:hAnsi="Times New Roman" w:cs="Times New Roman"/>
          <w:b/>
          <w:bCs/>
          <w:sz w:val="32"/>
          <w:szCs w:val="32"/>
        </w:rPr>
      </w:pPr>
    </w:p>
    <w:p w14:paraId="626D661A" w14:textId="36B7F807" w:rsidR="00BF0EC8" w:rsidRDefault="00BF0EC8" w:rsidP="00D253A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32"/>
          <w:szCs w:val="32"/>
        </w:rPr>
      </w:pPr>
      <w:r w:rsidRPr="00D253A4">
        <w:rPr>
          <w:rFonts w:ascii="Times New Roman" w:hAnsi="Times New Roman" w:cs="Times New Roman"/>
          <w:b/>
          <w:bCs/>
          <w:sz w:val="32"/>
          <w:szCs w:val="32"/>
        </w:rPr>
        <w:t xml:space="preserve">Do you need the American Legion to fund your participation, if yes, please state a recommended </w:t>
      </w:r>
      <w:r w:rsidR="00D253A4">
        <w:rPr>
          <w:rFonts w:ascii="Times New Roman" w:hAnsi="Times New Roman" w:cs="Times New Roman"/>
          <w:b/>
          <w:bCs/>
          <w:sz w:val="32"/>
          <w:szCs w:val="32"/>
        </w:rPr>
        <w:t xml:space="preserve">$ </w:t>
      </w:r>
      <w:r w:rsidRPr="00D253A4">
        <w:rPr>
          <w:rFonts w:ascii="Times New Roman" w:hAnsi="Times New Roman" w:cs="Times New Roman"/>
          <w:b/>
          <w:bCs/>
          <w:sz w:val="32"/>
          <w:szCs w:val="32"/>
        </w:rPr>
        <w:t xml:space="preserve">amount: </w:t>
      </w:r>
    </w:p>
    <w:p w14:paraId="11854CCB" w14:textId="4FFC5111" w:rsidR="00B241F8" w:rsidRPr="00D253A4" w:rsidRDefault="00B241F8" w:rsidP="004E6DF0">
      <w:pPr>
        <w:pStyle w:val="ListParagraph"/>
        <w:ind w:left="1800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Yes/No, </w:t>
      </w:r>
      <w:r w:rsidR="004E6DF0">
        <w:rPr>
          <w:rFonts w:ascii="Times New Roman" w:hAnsi="Times New Roman" w:cs="Times New Roman"/>
          <w:b/>
          <w:bCs/>
          <w:sz w:val="32"/>
          <w:szCs w:val="32"/>
        </w:rPr>
        <w:t>$ Amount -</w:t>
      </w:r>
    </w:p>
    <w:bookmarkEnd w:id="0"/>
    <w:p w14:paraId="413F81D5" w14:textId="77777777" w:rsidR="00917EB0" w:rsidRDefault="00917EB0" w:rsidP="008B1660">
      <w:pPr>
        <w:ind w:right="317"/>
        <w:rPr>
          <w:rFonts w:ascii="Times New Roman"/>
          <w:sz w:val="28"/>
          <w:szCs w:val="28"/>
        </w:rPr>
      </w:pPr>
    </w:p>
    <w:sectPr w:rsidR="00917EB0" w:rsidSect="00C64B77">
      <w:headerReference w:type="default" r:id="rId8"/>
      <w:type w:val="continuous"/>
      <w:pgSz w:w="12240" w:h="15840"/>
      <w:pgMar w:top="1380" w:right="154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FC13E8" w14:textId="77777777" w:rsidR="00717170" w:rsidRDefault="00717170" w:rsidP="00542504">
      <w:r>
        <w:separator/>
      </w:r>
    </w:p>
  </w:endnote>
  <w:endnote w:type="continuationSeparator" w:id="0">
    <w:p w14:paraId="4A05B973" w14:textId="77777777" w:rsidR="00717170" w:rsidRDefault="00717170" w:rsidP="005425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C94E33" w14:textId="77777777" w:rsidR="00717170" w:rsidRDefault="00717170" w:rsidP="00542504">
      <w:r>
        <w:separator/>
      </w:r>
    </w:p>
  </w:footnote>
  <w:footnote w:type="continuationSeparator" w:id="0">
    <w:p w14:paraId="78413EB3" w14:textId="77777777" w:rsidR="00717170" w:rsidRDefault="00717170" w:rsidP="005425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61E936" w14:textId="65A4CF86" w:rsidR="00542504" w:rsidRDefault="00542504" w:rsidP="00542504">
    <w:pPr>
      <w:pStyle w:val="Header"/>
      <w:jc w:val="center"/>
    </w:pPr>
    <w:r w:rsidRPr="00335416">
      <w:rPr>
        <w:noProof/>
      </w:rPr>
      <w:drawing>
        <wp:inline distT="0" distB="0" distL="0" distR="0" wp14:anchorId="7EBA38F8" wp14:editId="49287482">
          <wp:extent cx="1000125" cy="1034796"/>
          <wp:effectExtent l="0" t="0" r="0" b="0"/>
          <wp:docPr id="153274081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3274081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10503" cy="104553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70691B"/>
    <w:multiLevelType w:val="hybridMultilevel"/>
    <w:tmpl w:val="172072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BE41CF"/>
    <w:multiLevelType w:val="hybridMultilevel"/>
    <w:tmpl w:val="AA249394"/>
    <w:lvl w:ilvl="0" w:tplc="22AECC20">
      <w:start w:val="1"/>
      <w:numFmt w:val="decimal"/>
      <w:lvlText w:val="%1)"/>
      <w:lvlJc w:val="left"/>
      <w:pPr>
        <w:ind w:left="820" w:hanging="360"/>
      </w:pPr>
      <w:rPr>
        <w:rFonts w:ascii="Georgia" w:eastAsia="Georgia" w:hAnsi="Georgia" w:cs="Georgia" w:hint="default"/>
        <w:spacing w:val="-7"/>
        <w:w w:val="100"/>
        <w:sz w:val="24"/>
        <w:szCs w:val="24"/>
      </w:rPr>
    </w:lvl>
    <w:lvl w:ilvl="1" w:tplc="74985F64">
      <w:numFmt w:val="bullet"/>
      <w:lvlText w:val="•"/>
      <w:lvlJc w:val="left"/>
      <w:pPr>
        <w:ind w:left="1674" w:hanging="360"/>
      </w:pPr>
      <w:rPr>
        <w:rFonts w:hint="default"/>
      </w:rPr>
    </w:lvl>
    <w:lvl w:ilvl="2" w:tplc="154A34D6">
      <w:numFmt w:val="bullet"/>
      <w:lvlText w:val="•"/>
      <w:lvlJc w:val="left"/>
      <w:pPr>
        <w:ind w:left="2528" w:hanging="360"/>
      </w:pPr>
      <w:rPr>
        <w:rFonts w:hint="default"/>
      </w:rPr>
    </w:lvl>
    <w:lvl w:ilvl="3" w:tplc="867A67AE">
      <w:numFmt w:val="bullet"/>
      <w:lvlText w:val="•"/>
      <w:lvlJc w:val="left"/>
      <w:pPr>
        <w:ind w:left="3382" w:hanging="360"/>
      </w:pPr>
      <w:rPr>
        <w:rFonts w:hint="default"/>
      </w:rPr>
    </w:lvl>
    <w:lvl w:ilvl="4" w:tplc="F80ED3B0">
      <w:numFmt w:val="bullet"/>
      <w:lvlText w:val="•"/>
      <w:lvlJc w:val="left"/>
      <w:pPr>
        <w:ind w:left="4236" w:hanging="360"/>
      </w:pPr>
      <w:rPr>
        <w:rFonts w:hint="default"/>
      </w:rPr>
    </w:lvl>
    <w:lvl w:ilvl="5" w:tplc="BED0A6A2">
      <w:numFmt w:val="bullet"/>
      <w:lvlText w:val="•"/>
      <w:lvlJc w:val="left"/>
      <w:pPr>
        <w:ind w:left="5090" w:hanging="360"/>
      </w:pPr>
      <w:rPr>
        <w:rFonts w:hint="default"/>
      </w:rPr>
    </w:lvl>
    <w:lvl w:ilvl="6" w:tplc="12EC386C">
      <w:numFmt w:val="bullet"/>
      <w:lvlText w:val="•"/>
      <w:lvlJc w:val="left"/>
      <w:pPr>
        <w:ind w:left="5944" w:hanging="360"/>
      </w:pPr>
      <w:rPr>
        <w:rFonts w:hint="default"/>
      </w:rPr>
    </w:lvl>
    <w:lvl w:ilvl="7" w:tplc="153E5730">
      <w:numFmt w:val="bullet"/>
      <w:lvlText w:val="•"/>
      <w:lvlJc w:val="left"/>
      <w:pPr>
        <w:ind w:left="6798" w:hanging="360"/>
      </w:pPr>
      <w:rPr>
        <w:rFonts w:hint="default"/>
      </w:rPr>
    </w:lvl>
    <w:lvl w:ilvl="8" w:tplc="6318E3E0">
      <w:numFmt w:val="bullet"/>
      <w:lvlText w:val="•"/>
      <w:lvlJc w:val="left"/>
      <w:pPr>
        <w:ind w:left="7652" w:hanging="360"/>
      </w:pPr>
      <w:rPr>
        <w:rFonts w:hint="default"/>
      </w:rPr>
    </w:lvl>
  </w:abstractNum>
  <w:abstractNum w:abstractNumId="2" w15:restartNumberingAfterBreak="0">
    <w:nsid w:val="4B6F28B7"/>
    <w:multiLevelType w:val="hybridMultilevel"/>
    <w:tmpl w:val="4BBA8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7302039">
    <w:abstractNumId w:val="1"/>
  </w:num>
  <w:num w:numId="2" w16cid:durableId="1131173846">
    <w:abstractNumId w:val="2"/>
  </w:num>
  <w:num w:numId="3" w16cid:durableId="16177587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2MTUzNTY0MDC1MDdT0lEKTi0uzszPAykwMqgFADM9d5UtAAAA"/>
  </w:docVars>
  <w:rsids>
    <w:rsidRoot w:val="009A7B40"/>
    <w:rsid w:val="00002A49"/>
    <w:rsid w:val="00015036"/>
    <w:rsid w:val="00027765"/>
    <w:rsid w:val="000555A5"/>
    <w:rsid w:val="000A4704"/>
    <w:rsid w:val="000A6873"/>
    <w:rsid w:val="000E5BF2"/>
    <w:rsid w:val="00161B1C"/>
    <w:rsid w:val="00163F11"/>
    <w:rsid w:val="00166336"/>
    <w:rsid w:val="001742B2"/>
    <w:rsid w:val="00184EED"/>
    <w:rsid w:val="001F0361"/>
    <w:rsid w:val="0025447F"/>
    <w:rsid w:val="00261EDA"/>
    <w:rsid w:val="002A0F7D"/>
    <w:rsid w:val="002A1761"/>
    <w:rsid w:val="002B1375"/>
    <w:rsid w:val="002C360E"/>
    <w:rsid w:val="002D0E35"/>
    <w:rsid w:val="002D1C77"/>
    <w:rsid w:val="002F06AF"/>
    <w:rsid w:val="00312F5E"/>
    <w:rsid w:val="00330A2F"/>
    <w:rsid w:val="0035712B"/>
    <w:rsid w:val="00397C37"/>
    <w:rsid w:val="003D4A2B"/>
    <w:rsid w:val="004019E5"/>
    <w:rsid w:val="00402624"/>
    <w:rsid w:val="004A40FA"/>
    <w:rsid w:val="004A489D"/>
    <w:rsid w:val="004B19BB"/>
    <w:rsid w:val="004B6E29"/>
    <w:rsid w:val="004E6DF0"/>
    <w:rsid w:val="004F0AF0"/>
    <w:rsid w:val="00542504"/>
    <w:rsid w:val="005477ED"/>
    <w:rsid w:val="005865A4"/>
    <w:rsid w:val="0059102D"/>
    <w:rsid w:val="005E404D"/>
    <w:rsid w:val="0064603C"/>
    <w:rsid w:val="00671A96"/>
    <w:rsid w:val="00685E48"/>
    <w:rsid w:val="00691D12"/>
    <w:rsid w:val="006E097E"/>
    <w:rsid w:val="00717170"/>
    <w:rsid w:val="00723071"/>
    <w:rsid w:val="00757F08"/>
    <w:rsid w:val="00774FF2"/>
    <w:rsid w:val="0079246B"/>
    <w:rsid w:val="007A3DC1"/>
    <w:rsid w:val="00815349"/>
    <w:rsid w:val="00822479"/>
    <w:rsid w:val="0083017E"/>
    <w:rsid w:val="00843631"/>
    <w:rsid w:val="008447D4"/>
    <w:rsid w:val="0088675C"/>
    <w:rsid w:val="008A2DBD"/>
    <w:rsid w:val="008A6BE0"/>
    <w:rsid w:val="008B1660"/>
    <w:rsid w:val="008C21B3"/>
    <w:rsid w:val="008E1E85"/>
    <w:rsid w:val="008F6076"/>
    <w:rsid w:val="00917EB0"/>
    <w:rsid w:val="009217CA"/>
    <w:rsid w:val="00932DF1"/>
    <w:rsid w:val="00950073"/>
    <w:rsid w:val="00951D91"/>
    <w:rsid w:val="00955886"/>
    <w:rsid w:val="009A7B40"/>
    <w:rsid w:val="009C629B"/>
    <w:rsid w:val="009F4DF2"/>
    <w:rsid w:val="00A6677E"/>
    <w:rsid w:val="00A734CB"/>
    <w:rsid w:val="00AA7C53"/>
    <w:rsid w:val="00AD330B"/>
    <w:rsid w:val="00B03917"/>
    <w:rsid w:val="00B241F8"/>
    <w:rsid w:val="00B32BB9"/>
    <w:rsid w:val="00B512F7"/>
    <w:rsid w:val="00BA4D90"/>
    <w:rsid w:val="00BB7E28"/>
    <w:rsid w:val="00BE4B12"/>
    <w:rsid w:val="00BF0EC8"/>
    <w:rsid w:val="00C317C9"/>
    <w:rsid w:val="00C64B77"/>
    <w:rsid w:val="00C74AC2"/>
    <w:rsid w:val="00CA21CB"/>
    <w:rsid w:val="00CA6C87"/>
    <w:rsid w:val="00CC160D"/>
    <w:rsid w:val="00CE73C4"/>
    <w:rsid w:val="00D15077"/>
    <w:rsid w:val="00D253A4"/>
    <w:rsid w:val="00D447FC"/>
    <w:rsid w:val="00D45A6C"/>
    <w:rsid w:val="00DF452C"/>
    <w:rsid w:val="00E51E8D"/>
    <w:rsid w:val="00E63FDE"/>
    <w:rsid w:val="00E669F2"/>
    <w:rsid w:val="00EB482E"/>
    <w:rsid w:val="00EC2EA7"/>
    <w:rsid w:val="00EE14D8"/>
    <w:rsid w:val="00F0378A"/>
    <w:rsid w:val="00F51062"/>
    <w:rsid w:val="00F60A43"/>
    <w:rsid w:val="00F80D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0279E0"/>
  <w15:docId w15:val="{3E8C2095-6F95-354F-8B02-7BA048A633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eorgia" w:eastAsia="Georgia" w:hAnsi="Georgia" w:cs="Georg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spacing w:before="57"/>
      <w:ind w:left="82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685E48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5E48"/>
    <w:rPr>
      <w:rFonts w:ascii="Times New Roman" w:eastAsia="Georgia" w:hAnsi="Times New Roman" w:cs="Times New Roman"/>
      <w:sz w:val="18"/>
      <w:szCs w:val="18"/>
    </w:rPr>
  </w:style>
  <w:style w:type="character" w:styleId="Strong">
    <w:name w:val="Strong"/>
    <w:basedOn w:val="DefaultParagraphFont"/>
    <w:uiPriority w:val="22"/>
    <w:qFormat/>
    <w:rsid w:val="00397C37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C74A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4AC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4AC2"/>
    <w:rPr>
      <w:rFonts w:ascii="Georgia" w:eastAsia="Georgia" w:hAnsi="Georgia" w:cs="Georg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4A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4AC2"/>
    <w:rPr>
      <w:rFonts w:ascii="Georgia" w:eastAsia="Georgia" w:hAnsi="Georgia" w:cs="Georgia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4603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603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19BB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E1E85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4250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42504"/>
    <w:rPr>
      <w:rFonts w:ascii="Georgia" w:eastAsia="Georgia" w:hAnsi="Georgia" w:cs="Georgia"/>
    </w:rPr>
  </w:style>
  <w:style w:type="paragraph" w:styleId="Footer">
    <w:name w:val="footer"/>
    <w:basedOn w:val="Normal"/>
    <w:link w:val="FooterChar"/>
    <w:uiPriority w:val="99"/>
    <w:unhideWhenUsed/>
    <w:rsid w:val="0054250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2504"/>
    <w:rPr>
      <w:rFonts w:ascii="Georgia" w:eastAsia="Georgia" w:hAnsi="Georgia" w:cs="Georg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644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66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2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2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29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9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5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6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5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16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7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98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29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3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46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0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reddy@nyc.rr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7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Arcati</dc:creator>
  <cp:lastModifiedBy>Michael Arcati</cp:lastModifiedBy>
  <cp:revision>2</cp:revision>
  <cp:lastPrinted>2025-02-12T00:26:00Z</cp:lastPrinted>
  <dcterms:created xsi:type="dcterms:W3CDTF">2026-01-12T20:32:00Z</dcterms:created>
  <dcterms:modified xsi:type="dcterms:W3CDTF">2026-01-12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808a6679314863b29b59f205613cabac6ac468d28e8d61f943367c11235134</vt:lpwstr>
  </property>
</Properties>
</file>